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6B7C4" w14:textId="0C0EB2E6" w:rsidR="00F97EC4" w:rsidRDefault="00832756" w:rsidP="0083275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436C8B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Details of Chapters</w:t>
      </w:r>
    </w:p>
    <w:p w14:paraId="204B1BE7" w14:textId="548D3787" w:rsidR="00832756" w:rsidRPr="007A6E14" w:rsidRDefault="007A6E14" w:rsidP="007A6E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7A6E14">
        <w:rPr>
          <w:rFonts w:ascii="Times New Roman" w:hAnsi="Times New Roman" w:cs="Times New Roman"/>
          <w:sz w:val="28"/>
          <w:szCs w:val="28"/>
          <w:u w:val="single"/>
          <w:lang w:val="en-US"/>
        </w:rPr>
        <w:t>Abstract</w:t>
      </w:r>
    </w:p>
    <w:p w14:paraId="7B3D0F63" w14:textId="250623CA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43DD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haracteristics of Existing System</w:t>
      </w:r>
    </w:p>
    <w:p w14:paraId="1C45BBD3" w14:textId="135EB703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Overview of proposed system with Advantage</w:t>
      </w:r>
    </w:p>
    <w:p w14:paraId="3A434939" w14:textId="16E1108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36C8B">
        <w:rPr>
          <w:rFonts w:ascii="Times New Roman" w:hAnsi="Times New Roman" w:cs="Times New Roman"/>
          <w:sz w:val="24"/>
          <w:szCs w:val="24"/>
        </w:rPr>
        <w:t>Scope(</w:t>
      </w:r>
      <w:proofErr w:type="gramEnd"/>
      <w:r w:rsidRPr="00436C8B">
        <w:rPr>
          <w:rFonts w:ascii="Times New Roman" w:hAnsi="Times New Roman" w:cs="Times New Roman"/>
          <w:sz w:val="24"/>
          <w:szCs w:val="24"/>
        </w:rPr>
        <w:t>Scope- List of Modules and their Functions)</w:t>
      </w:r>
    </w:p>
    <w:p w14:paraId="425CD2B1" w14:textId="0587C658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Process model – (Describe the process model with Reason.)</w:t>
      </w:r>
    </w:p>
    <w:p w14:paraId="7E0BB8F9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2C41F25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8EB9D7D" w14:textId="15055146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Requirements Specification</w:t>
      </w:r>
    </w:p>
    <w:p w14:paraId="6205B67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 characteristics </w:t>
      </w:r>
    </w:p>
    <w:p w14:paraId="10354527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Functional requirements </w:t>
      </w:r>
    </w:p>
    <w:p w14:paraId="66AAA7CE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3BF48458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E85FD23" w14:textId="40BB5EB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 xml:space="preserve">System Analysis </w:t>
      </w:r>
      <w:proofErr w:type="spellStart"/>
      <w:r w:rsidRPr="00436C8B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</w:p>
    <w:p w14:paraId="654CE108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Feasibility Study of the new system (Here you have to discuss the following feasibilities: Technical Feasibility, Time Feasibility, and Cost Feasibility.)</w:t>
      </w:r>
    </w:p>
    <w:p w14:paraId="5161EE62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- Based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350316D2" w14:textId="0906488E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Use Case Diagrams</w:t>
      </w:r>
    </w:p>
    <w:p w14:paraId="528F3B5F" w14:textId="21070D08" w:rsidR="00832756" w:rsidRPr="00436C8B" w:rsidRDefault="00FC3B78" w:rsidP="00832756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</w:t>
      </w:r>
    </w:p>
    <w:p w14:paraId="5BE5977B" w14:textId="2F61498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Analysis and Design-Data Based</w:t>
      </w:r>
    </w:p>
    <w:p w14:paraId="11F1401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F33CC13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Dictionary (List of Database Tables included in the system)</w:t>
      </w:r>
    </w:p>
    <w:p w14:paraId="3128F76E" w14:textId="327B89A9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E-R (Entity Relationship) Diagram</w:t>
      </w:r>
    </w:p>
    <w:p w14:paraId="0BA8FAA0" w14:textId="76251E3F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Behavioural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CA3806C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Flow Diagram</w:t>
      </w:r>
    </w:p>
    <w:p w14:paraId="5782A732" w14:textId="6135AD9D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ontext Level Diagram (Level 0)</w:t>
      </w:r>
    </w:p>
    <w:p w14:paraId="4A54FBA9" w14:textId="203169E6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1</w:t>
      </w:r>
    </w:p>
    <w:p w14:paraId="39475BB6" w14:textId="798CA59C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2</w:t>
      </w:r>
    </w:p>
    <w:p w14:paraId="6998D53E" w14:textId="77777777" w:rsidR="00832756" w:rsidRPr="00436C8B" w:rsidRDefault="00832756" w:rsidP="0083275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1961C61" w14:textId="39084DB9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Design - UML</w:t>
      </w:r>
    </w:p>
    <w:p w14:paraId="76CB5EBF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equence Diagrams</w:t>
      </w:r>
    </w:p>
    <w:p w14:paraId="72FEB75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Activity Diagrams</w:t>
      </w:r>
    </w:p>
    <w:p w14:paraId="30CCE7B7" w14:textId="77777777" w:rsidR="00832756" w:rsidRPr="00436C8B" w:rsidRDefault="00832756" w:rsidP="00832756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E2203C" w14:textId="21F90525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Interface Design</w:t>
      </w:r>
    </w:p>
    <w:p w14:paraId="60FB85F2" w14:textId="533995D4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Input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-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Output Forms Design</w:t>
      </w:r>
    </w:p>
    <w:p w14:paraId="2C4E8130" w14:textId="06821335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Graphical User Interface Design</w:t>
      </w:r>
    </w:p>
    <w:p w14:paraId="1E9A50F2" w14:textId="31DC4BF6" w:rsidR="00832756" w:rsidRDefault="00832756" w:rsidP="00832756">
      <w:pPr>
        <w:pStyle w:val="ListParagraph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6B5AF47B" w14:textId="1B6203E7" w:rsidR="00FC3B78" w:rsidRDefault="00FC3B78" w:rsidP="00832756">
      <w:pPr>
        <w:pStyle w:val="ListParagraph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1A3C7A14" w14:textId="5C831D6D" w:rsidR="00FC3B78" w:rsidRPr="00436C8B" w:rsidRDefault="00FC3B78" w:rsidP="00832756">
      <w:pPr>
        <w:pStyle w:val="ListParagraph"/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25 </w:t>
      </w:r>
    </w:p>
    <w:sectPr w:rsidR="00FC3B78" w:rsidRPr="00436C8B" w:rsidSect="00832756">
      <w:pgSz w:w="11906" w:h="16838"/>
      <w:pgMar w:top="567" w:right="567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1.25pt;height:11.25pt" o:bullet="t">
        <v:imagedata r:id="rId1" o:title="msoEC2E"/>
      </v:shape>
    </w:pict>
  </w:numPicBullet>
  <w:abstractNum w:abstractNumId="0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5246063C"/>
    <w:multiLevelType w:val="hybridMultilevel"/>
    <w:tmpl w:val="C2581B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642A9"/>
    <w:multiLevelType w:val="multilevel"/>
    <w:tmpl w:val="994681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zA3MDIwMjWxMLFU0lEKTi0uzszPAykwrAUAYfHD8ywAAAA="/>
  </w:docVars>
  <w:rsids>
    <w:rsidRoot w:val="00934CBA"/>
    <w:rsid w:val="001A12F4"/>
    <w:rsid w:val="00436C8B"/>
    <w:rsid w:val="007A6E14"/>
    <w:rsid w:val="00832756"/>
    <w:rsid w:val="00934CBA"/>
    <w:rsid w:val="00E83311"/>
    <w:rsid w:val="00F97EC4"/>
    <w:rsid w:val="00FC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E27D"/>
  <w15:chartTrackingRefBased/>
  <w15:docId w15:val="{02FA2D69-4BE5-4A83-886F-2C61E8C0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8</cp:revision>
  <dcterms:created xsi:type="dcterms:W3CDTF">2020-07-30T15:10:00Z</dcterms:created>
  <dcterms:modified xsi:type="dcterms:W3CDTF">2020-09-11T12:04:00Z</dcterms:modified>
</cp:coreProperties>
</file>